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B16D44" w14:textId="41F25108" w:rsidR="006940B9" w:rsidRPr="006940B9" w:rsidRDefault="006940B9" w:rsidP="006940B9">
      <w:pPr>
        <w:rPr>
          <w:b/>
          <w:bCs/>
        </w:rPr>
      </w:pPr>
      <w:r>
        <w:rPr>
          <w:b/>
          <w:bCs/>
        </w:rPr>
        <w:t>Examples of topics for the Teaching Workshop</w:t>
      </w:r>
    </w:p>
    <w:p w14:paraId="3DD66506" w14:textId="2843FF9A" w:rsidR="006940B9" w:rsidRDefault="006940B9" w:rsidP="006940B9">
      <w:r>
        <w:t xml:space="preserve">What is the marginal product of labor? Give an example of how it </w:t>
      </w:r>
      <w:proofErr w:type="gramStart"/>
      <w:r>
        <w:t>impacts</w:t>
      </w:r>
      <w:proofErr w:type="gramEnd"/>
      <w:r>
        <w:t xml:space="preserve"> a firm.</w:t>
      </w:r>
    </w:p>
    <w:p w14:paraId="64EE7DFB" w14:textId="77777777" w:rsidR="006940B9" w:rsidRDefault="006940B9" w:rsidP="006940B9">
      <w:r>
        <w:t>How does comparative advantage foster trade between nations? Give examples.</w:t>
      </w:r>
    </w:p>
    <w:p w14:paraId="2C63E81E" w14:textId="77777777" w:rsidR="006940B9" w:rsidRDefault="006940B9" w:rsidP="006940B9">
      <w:r>
        <w:t>What are the differences between implicit and explicit costs? Give examples.</w:t>
      </w:r>
    </w:p>
    <w:p w14:paraId="0FCC89E3" w14:textId="77777777" w:rsidR="006940B9" w:rsidRDefault="006940B9" w:rsidP="006940B9">
      <w:r>
        <w:t>Can you explain how unemployment differs among different demographic groups (i.e., age, race, gender, etc.)?</w:t>
      </w:r>
    </w:p>
    <w:p w14:paraId="34D28BC7" w14:textId="77777777" w:rsidR="006940B9" w:rsidRDefault="006940B9" w:rsidP="006940B9">
      <w:r>
        <w:t>How does price elasticity of demand impact total revenue? Give some examples using elastic and inelastic demand.</w:t>
      </w:r>
    </w:p>
    <w:p w14:paraId="0C49219F" w14:textId="77777777" w:rsidR="006940B9" w:rsidRDefault="006940B9" w:rsidP="006940B9">
      <w:r>
        <w:t>Why can unemployment be misleading? What is hidden unemployment? Give examples.</w:t>
      </w:r>
    </w:p>
    <w:p w14:paraId="6C9B7972" w14:textId="77777777" w:rsidR="006940B9" w:rsidRDefault="006940B9" w:rsidP="006940B9">
      <w:r>
        <w:t>Explain allocative and productive efficiency using examples.</w:t>
      </w:r>
    </w:p>
    <w:p w14:paraId="238EFC75" w14:textId="77777777" w:rsidR="006940B9" w:rsidRDefault="006940B9" w:rsidP="006940B9">
      <w:r>
        <w:t xml:space="preserve">How does the Federal Reserve </w:t>
      </w:r>
      <w:proofErr w:type="gramStart"/>
      <w:r>
        <w:t>purchasing</w:t>
      </w:r>
      <w:proofErr w:type="gramEnd"/>
      <w:r>
        <w:t xml:space="preserve"> and selling bonds impact the economy?</w:t>
      </w:r>
    </w:p>
    <w:p w14:paraId="3F77D9AA" w14:textId="77777777" w:rsidR="006940B9" w:rsidRDefault="006940B9" w:rsidP="006940B9">
      <w:r>
        <w:t>Give examples of a firm's sunk costs</w:t>
      </w:r>
    </w:p>
    <w:p w14:paraId="73E61B55" w14:textId="77777777" w:rsidR="006940B9" w:rsidRDefault="006940B9" w:rsidP="006940B9">
      <w:r>
        <w:t>What are substitution and income effects? Give Examples.</w:t>
      </w:r>
    </w:p>
    <w:p w14:paraId="5DB37E25" w14:textId="77777777" w:rsidR="006940B9" w:rsidRDefault="006940B9" w:rsidP="006940B9">
      <w:r>
        <w:t>What factors influence a firm's decision to produce or shut down in the short run?</w:t>
      </w:r>
    </w:p>
    <w:p w14:paraId="49FB2B6E" w14:textId="77777777" w:rsidR="006940B9" w:rsidRDefault="006940B9" w:rsidP="006940B9">
      <w:r>
        <w:t>What does the circular flow diagram illustrate? Explain using examples.</w:t>
      </w:r>
    </w:p>
    <w:p w14:paraId="43BDFA92" w14:textId="77777777" w:rsidR="006940B9" w:rsidRDefault="006940B9" w:rsidP="006940B9">
      <w:r>
        <w:t>How does the concept of opportunity cost influence decision-making? Give examples.</w:t>
      </w:r>
    </w:p>
    <w:p w14:paraId="6A42842F" w14:textId="77777777" w:rsidR="006940B9" w:rsidRDefault="006940B9" w:rsidP="006940B9">
      <w:r>
        <w:t>Explain the firm's shutdown decision using marginal benefit and marginal cost</w:t>
      </w:r>
    </w:p>
    <w:p w14:paraId="14D5F46A" w14:textId="77777777" w:rsidR="006940B9" w:rsidRDefault="006940B9" w:rsidP="006940B9">
      <w:r>
        <w:t>What are the factors that shift demand? Give an example using a graph.</w:t>
      </w:r>
    </w:p>
    <w:p w14:paraId="6F0E4B37" w14:textId="77777777" w:rsidR="006940B9" w:rsidRDefault="006940B9" w:rsidP="006940B9">
      <w:r>
        <w:t>What is the Law of Diminishing Returns? Give examples.</w:t>
      </w:r>
    </w:p>
    <w:p w14:paraId="12686C7A" w14:textId="77777777" w:rsidR="006940B9" w:rsidRDefault="006940B9" w:rsidP="006940B9">
      <w:r>
        <w:t>What is marginal utility? Give an example.</w:t>
      </w:r>
    </w:p>
    <w:p w14:paraId="4B164296" w14:textId="77777777" w:rsidR="006940B9" w:rsidRDefault="006940B9" w:rsidP="006940B9">
      <w:r>
        <w:t>What is the GDP deflator and what is its purpose?</w:t>
      </w:r>
    </w:p>
    <w:p w14:paraId="30054C29" w14:textId="77777777" w:rsidR="006940B9" w:rsidRDefault="006940B9" w:rsidP="006940B9">
      <w:r>
        <w:t>Explain how the FOMC is set up (how many members are there, what are their responsibilities, etc.).</w:t>
      </w:r>
    </w:p>
    <w:p w14:paraId="5647884D" w14:textId="77777777" w:rsidR="006940B9" w:rsidRDefault="006940B9" w:rsidP="006940B9">
      <w:r>
        <w:t>What is the difference between economic profit and accounting profit?</w:t>
      </w:r>
    </w:p>
    <w:p w14:paraId="1144CFC9" w14:textId="77777777" w:rsidR="006940B9" w:rsidRDefault="006940B9" w:rsidP="006940B9">
      <w:r>
        <w:t>Explain full employment</w:t>
      </w:r>
    </w:p>
    <w:p w14:paraId="17E41562" w14:textId="77777777" w:rsidR="006940B9" w:rsidRDefault="006940B9" w:rsidP="006940B9">
      <w:r>
        <w:t>What is the labor force participation rate, and how is it calculated? Why isn't it 100%?</w:t>
      </w:r>
    </w:p>
    <w:p w14:paraId="24150F65" w14:textId="77777777" w:rsidR="006940B9" w:rsidRDefault="006940B9" w:rsidP="006940B9">
      <w:r>
        <w:t xml:space="preserve">What are some limitations of using GDP per capita to </w:t>
      </w:r>
      <w:proofErr w:type="gramStart"/>
      <w:r>
        <w:t>indicate</w:t>
      </w:r>
      <w:proofErr w:type="gramEnd"/>
      <w:r>
        <w:t xml:space="preserve"> economic well-being?</w:t>
      </w:r>
    </w:p>
    <w:p w14:paraId="56FC5168" w14:textId="77777777" w:rsidR="006940B9" w:rsidRDefault="006940B9" w:rsidP="006940B9">
      <w:r>
        <w:t xml:space="preserve">How is inflation measured using the CPI? How does it </w:t>
      </w:r>
      <w:proofErr w:type="gramStart"/>
      <w:r>
        <w:t>impact</w:t>
      </w:r>
      <w:proofErr w:type="gramEnd"/>
      <w:r>
        <w:t xml:space="preserve"> households and firms?</w:t>
      </w:r>
    </w:p>
    <w:p w14:paraId="28CBFA12" w14:textId="77777777" w:rsidR="006940B9" w:rsidRDefault="006940B9" w:rsidP="006940B9">
      <w:r>
        <w:t>What is the economic impact of the Federal Reserve raising/lowering the discount rate?</w:t>
      </w:r>
    </w:p>
    <w:p w14:paraId="34453E9C" w14:textId="77777777" w:rsidR="006940B9" w:rsidRDefault="006940B9" w:rsidP="006940B9">
      <w:r>
        <w:t>What are economies of scale? Give examples.</w:t>
      </w:r>
    </w:p>
    <w:p w14:paraId="5F7FB7BE" w14:textId="77777777" w:rsidR="006940B9" w:rsidRDefault="006940B9" w:rsidP="006940B9">
      <w:r>
        <w:lastRenderedPageBreak/>
        <w:t>How are fluctuations in unemployment and GDP related?</w:t>
      </w:r>
    </w:p>
    <w:p w14:paraId="41B8E265" w14:textId="77777777" w:rsidR="006940B9" w:rsidRDefault="006940B9" w:rsidP="006940B9">
      <w:r>
        <w:t>What are transfer payments? Are they included in GDP calculations?</w:t>
      </w:r>
    </w:p>
    <w:p w14:paraId="6CD20585" w14:textId="77777777" w:rsidR="006940B9" w:rsidRDefault="006940B9" w:rsidP="006940B9">
      <w:r>
        <w:t xml:space="preserve">What are capital shocks? How do they </w:t>
      </w:r>
      <w:proofErr w:type="gramStart"/>
      <w:r>
        <w:t>impact</w:t>
      </w:r>
      <w:proofErr w:type="gramEnd"/>
      <w:r>
        <w:t xml:space="preserve"> GDP?</w:t>
      </w:r>
    </w:p>
    <w:p w14:paraId="502AAE6F" w14:textId="77777777" w:rsidR="006940B9" w:rsidRDefault="006940B9" w:rsidP="006940B9">
      <w:r>
        <w:t>Explain the concept of sticky wages</w:t>
      </w:r>
    </w:p>
    <w:p w14:paraId="512BF52D" w14:textId="1072C08D" w:rsidR="001E4496" w:rsidRDefault="006940B9" w:rsidP="006940B9">
      <w:r>
        <w:t xml:space="preserve">What is technological change? How does it </w:t>
      </w:r>
      <w:proofErr w:type="gramStart"/>
      <w:r>
        <w:t>impact</w:t>
      </w:r>
      <w:proofErr w:type="gramEnd"/>
      <w:r>
        <w:t xml:space="preserve"> economic growth?</w:t>
      </w:r>
    </w:p>
    <w:sectPr w:rsidR="001E4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tzA1MrY0N7EwNDVU0lEKTi0uzszPAykwrAUAGScVqiwAAAA="/>
  </w:docVars>
  <w:rsids>
    <w:rsidRoot w:val="006940B9"/>
    <w:rsid w:val="001E4496"/>
    <w:rsid w:val="004905EE"/>
    <w:rsid w:val="006940B9"/>
    <w:rsid w:val="009923D4"/>
    <w:rsid w:val="00CB0439"/>
    <w:rsid w:val="00E81C0B"/>
    <w:rsid w:val="00F55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A7594"/>
  <w14:defaultImageDpi w14:val="32767"/>
  <w15:chartTrackingRefBased/>
  <w15:docId w15:val="{D137CCB2-DB2C-4207-A44A-ABA3F8450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40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40B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40B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40B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40B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40B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40B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40B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40B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0B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40B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40B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40B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40B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40B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40B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40B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40B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40B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40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40B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B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40B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40B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40B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40B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40B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40B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40B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8</Words>
  <Characters>1872</Characters>
  <Application>Microsoft Office Word</Application>
  <DocSecurity>0</DocSecurity>
  <Lines>15</Lines>
  <Paragraphs>4</Paragraphs>
  <ScaleCrop>false</ScaleCrop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per, James</dc:creator>
  <cp:keywords/>
  <dc:description/>
  <cp:lastModifiedBy>Kemper, James</cp:lastModifiedBy>
  <cp:revision>1</cp:revision>
  <cp:lastPrinted>2024-10-01T17:49:00Z</cp:lastPrinted>
  <dcterms:created xsi:type="dcterms:W3CDTF">2024-10-01T17:48:00Z</dcterms:created>
  <dcterms:modified xsi:type="dcterms:W3CDTF">2024-10-01T17:50:00Z</dcterms:modified>
</cp:coreProperties>
</file>